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24"/>
        <w:gridCol w:w="2870"/>
        <w:gridCol w:w="2919"/>
        <w:gridCol w:w="2625"/>
        <w:gridCol w:w="2723"/>
        <w:gridCol w:w="2725"/>
      </w:tblGrid>
      <w:tr w:rsidR="0065196F" w14:paraId="6E70FE32" w14:textId="77777777" w:rsidTr="0065196F">
        <w:trPr>
          <w:trHeight w:val="465"/>
        </w:trPr>
        <w:tc>
          <w:tcPr>
            <w:tcW w:w="15286" w:type="dxa"/>
            <w:gridSpan w:val="6"/>
            <w:tcBorders>
              <w:right w:val="single" w:sz="4" w:space="0" w:color="auto"/>
            </w:tcBorders>
            <w:vAlign w:val="center"/>
          </w:tcPr>
          <w:p w14:paraId="2BDB3DB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14DAE814" w14:textId="77777777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2D05F7E5" w14:textId="7BE707E1" w:rsidR="0065196F" w:rsidRPr="007E1B5F" w:rsidRDefault="0065196F" w:rsidP="0065196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462EED">
              <w:rPr>
                <w:b/>
                <w:sz w:val="28"/>
                <w:szCs w:val="18"/>
              </w:rPr>
              <w:t xml:space="preserve">BAHAR </w:t>
            </w:r>
            <w:r w:rsidRPr="007E1B5F">
              <w:rPr>
                <w:b/>
                <w:sz w:val="28"/>
                <w:szCs w:val="18"/>
              </w:rPr>
              <w:t xml:space="preserve">YARIYILI </w:t>
            </w:r>
          </w:p>
          <w:p w14:paraId="1BE655A9" w14:textId="14F4B663" w:rsidR="0065196F" w:rsidRPr="002077BD" w:rsidRDefault="0065196F" w:rsidP="0065196F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ORGANİK TARIM </w:t>
            </w:r>
            <w:r>
              <w:rPr>
                <w:b/>
                <w:sz w:val="28"/>
                <w:szCs w:val="18"/>
              </w:rPr>
              <w:t>2</w:t>
            </w:r>
            <w:r w:rsidRPr="007E1B5F">
              <w:rPr>
                <w:b/>
                <w:sz w:val="28"/>
                <w:szCs w:val="18"/>
              </w:rPr>
              <w:t xml:space="preserve">. SINIF </w:t>
            </w:r>
            <w:r w:rsidR="005E1B0E">
              <w:rPr>
                <w:b/>
                <w:sz w:val="28"/>
                <w:szCs w:val="18"/>
              </w:rPr>
              <w:t>BÜTÜNLEME</w:t>
            </w:r>
            <w:r w:rsidR="005E1B0E" w:rsidRPr="007E1B5F">
              <w:rPr>
                <w:b/>
                <w:sz w:val="28"/>
                <w:szCs w:val="18"/>
              </w:rPr>
              <w:t xml:space="preserve"> PROGRAMI</w:t>
            </w:r>
          </w:p>
        </w:tc>
      </w:tr>
      <w:tr w:rsidR="005E1B0E" w14:paraId="12391C0F" w14:textId="77777777" w:rsidTr="0065196F">
        <w:trPr>
          <w:trHeight w:val="465"/>
        </w:trPr>
        <w:tc>
          <w:tcPr>
            <w:tcW w:w="1424" w:type="dxa"/>
            <w:vAlign w:val="center"/>
          </w:tcPr>
          <w:p w14:paraId="62B1BA63" w14:textId="24511E02" w:rsidR="005E1B0E" w:rsidRPr="002077BD" w:rsidRDefault="005E1B0E" w:rsidP="005E1B0E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  <w:vAlign w:val="center"/>
          </w:tcPr>
          <w:p w14:paraId="034863FA" w14:textId="77777777" w:rsidR="005E1B0E" w:rsidRPr="002257FB" w:rsidRDefault="005E1B0E" w:rsidP="005E1B0E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57485B0E" w14:textId="0B3032FC" w:rsidR="005E1B0E" w:rsidRPr="0065196F" w:rsidRDefault="005E1B0E" w:rsidP="005E1B0E">
            <w:pPr>
              <w:pStyle w:val="TableParagraph"/>
              <w:spacing w:before="23" w:line="225" w:lineRule="auto"/>
              <w:ind w:left="104" w:right="83"/>
              <w:jc w:val="center"/>
              <w:rPr>
                <w:szCs w:val="18"/>
              </w:rPr>
            </w:pPr>
            <w:r>
              <w:rPr>
                <w:b/>
                <w:szCs w:val="18"/>
              </w:rPr>
              <w:t>15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919" w:type="dxa"/>
            <w:tcBorders>
              <w:right w:val="single" w:sz="4" w:space="0" w:color="auto"/>
            </w:tcBorders>
            <w:vAlign w:val="center"/>
          </w:tcPr>
          <w:p w14:paraId="23D182BD" w14:textId="77777777" w:rsidR="005E1B0E" w:rsidRPr="002257FB" w:rsidRDefault="005E1B0E" w:rsidP="005E1B0E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0DDA01EE" w14:textId="37914E39" w:rsidR="005E1B0E" w:rsidRPr="0065196F" w:rsidRDefault="005E1B0E" w:rsidP="005E1B0E">
            <w:pPr>
              <w:pStyle w:val="TableParagraph"/>
              <w:spacing w:before="106" w:line="225" w:lineRule="auto"/>
              <w:ind w:hanging="32"/>
              <w:jc w:val="center"/>
              <w:rPr>
                <w:szCs w:val="18"/>
              </w:rPr>
            </w:pPr>
            <w:r>
              <w:rPr>
                <w:b/>
                <w:szCs w:val="18"/>
              </w:rPr>
              <w:t>16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380C82CD" w14:textId="77777777" w:rsidR="005E1B0E" w:rsidRPr="002257FB" w:rsidRDefault="005E1B0E" w:rsidP="005E1B0E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7F88B2C4" w14:textId="5302BA67" w:rsidR="005E1B0E" w:rsidRPr="0065196F" w:rsidRDefault="005E1B0E" w:rsidP="005E1B0E">
            <w:pPr>
              <w:pStyle w:val="TableParagraph"/>
              <w:ind w:right="86"/>
              <w:jc w:val="center"/>
              <w:rPr>
                <w:szCs w:val="18"/>
              </w:rPr>
            </w:pPr>
            <w:r>
              <w:rPr>
                <w:b/>
                <w:szCs w:val="18"/>
              </w:rPr>
              <w:t>17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1FD12BD2" w14:textId="77777777" w:rsidR="005E1B0E" w:rsidRPr="002257FB" w:rsidRDefault="005E1B0E" w:rsidP="005E1B0E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3A3F08F5" w14:textId="368AD8B4" w:rsidR="005E1B0E" w:rsidRPr="0065196F" w:rsidRDefault="005E1B0E" w:rsidP="005E1B0E">
            <w:pPr>
              <w:pStyle w:val="TableParagraph"/>
              <w:ind w:left="104" w:right="87"/>
              <w:jc w:val="center"/>
              <w:rPr>
                <w:szCs w:val="18"/>
              </w:rPr>
            </w:pPr>
            <w:r>
              <w:rPr>
                <w:b/>
                <w:szCs w:val="18"/>
              </w:rPr>
              <w:t>18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5BE5646D" w14:textId="77777777" w:rsidR="005E1B0E" w:rsidRPr="002257FB" w:rsidRDefault="005E1B0E" w:rsidP="005E1B0E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1F476D4E" w14:textId="0A4A9725" w:rsidR="005E1B0E" w:rsidRPr="0065196F" w:rsidRDefault="005E1B0E" w:rsidP="005E1B0E">
            <w:pPr>
              <w:pStyle w:val="TableParagraph"/>
              <w:spacing w:before="33"/>
              <w:jc w:val="center"/>
              <w:rPr>
                <w:szCs w:val="18"/>
              </w:rPr>
            </w:pPr>
            <w:r>
              <w:rPr>
                <w:b/>
                <w:szCs w:val="18"/>
              </w:rPr>
              <w:t>19</w:t>
            </w:r>
            <w:r w:rsidRPr="002257FB">
              <w:rPr>
                <w:b/>
                <w:szCs w:val="18"/>
              </w:rPr>
              <w:t>.0</w:t>
            </w:r>
            <w:r>
              <w:rPr>
                <w:b/>
                <w:szCs w:val="18"/>
              </w:rPr>
              <w:t>6</w:t>
            </w:r>
            <w:r w:rsidRPr="002257FB">
              <w:rPr>
                <w:b/>
                <w:szCs w:val="18"/>
              </w:rPr>
              <w:t>.2026</w:t>
            </w:r>
          </w:p>
        </w:tc>
      </w:tr>
      <w:tr w:rsidR="0065196F" w14:paraId="5E2E10DB" w14:textId="77777777" w:rsidTr="005E1B0E">
        <w:trPr>
          <w:trHeight w:val="465"/>
        </w:trPr>
        <w:tc>
          <w:tcPr>
            <w:tcW w:w="1424" w:type="dxa"/>
            <w:vAlign w:val="center"/>
          </w:tcPr>
          <w:p w14:paraId="73CD2341" w14:textId="0A099159" w:rsidR="0065196F" w:rsidRPr="007E1B5F" w:rsidRDefault="0065196F" w:rsidP="0065196F">
            <w:pPr>
              <w:pStyle w:val="TableParagraph"/>
              <w:spacing w:before="17"/>
              <w:ind w:left="19"/>
              <w:rPr>
                <w:b/>
                <w:color w:val="FF0000"/>
                <w:szCs w:val="16"/>
              </w:rPr>
            </w:pPr>
            <w:r w:rsidRPr="007E1B5F">
              <w:rPr>
                <w:b/>
                <w:color w:val="FF0000"/>
                <w:szCs w:val="16"/>
              </w:rPr>
              <w:t>10:00- 11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CE726C" w14:textId="6192A587" w:rsidR="0065196F" w:rsidRDefault="0065196F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6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084BCF" w14:textId="77777777" w:rsidR="0065196F" w:rsidRPr="00B14AB1" w:rsidRDefault="0065196F" w:rsidP="0065196F">
            <w:pPr>
              <w:pStyle w:val="TableParagraph"/>
              <w:spacing w:before="106" w:line="225" w:lineRule="auto"/>
              <w:ind w:hanging="32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F513558" w14:textId="77777777" w:rsidR="0065196F" w:rsidRPr="00B14AB1" w:rsidRDefault="0065196F" w:rsidP="0065196F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9782F15" w14:textId="3B75D548" w:rsidR="0065196F" w:rsidRPr="00B14AB1" w:rsidRDefault="005E1B0E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  <w:r w:rsidRPr="004460CC">
              <w:rPr>
                <w:sz w:val="20"/>
                <w:szCs w:val="17"/>
              </w:rPr>
              <w:t>AOT214 TARLA BİTKİLERİ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72B328B8" w14:textId="016B726B" w:rsidR="0065196F" w:rsidRPr="00B14AB1" w:rsidRDefault="005E1B0E" w:rsidP="0065196F">
            <w:pPr>
              <w:pStyle w:val="TableParagraph"/>
              <w:spacing w:before="33"/>
              <w:jc w:val="center"/>
              <w:rPr>
                <w:sz w:val="16"/>
                <w:szCs w:val="18"/>
              </w:rPr>
            </w:pPr>
            <w:r w:rsidRPr="004460CC">
              <w:rPr>
                <w:sz w:val="20"/>
                <w:szCs w:val="17"/>
              </w:rPr>
              <w:t>AOT022 ENTOMOLOJİ</w:t>
            </w:r>
          </w:p>
        </w:tc>
      </w:tr>
      <w:tr w:rsidR="0065196F" w14:paraId="3CD394EF" w14:textId="77777777" w:rsidTr="005E1B0E">
        <w:trPr>
          <w:trHeight w:val="465"/>
        </w:trPr>
        <w:tc>
          <w:tcPr>
            <w:tcW w:w="1424" w:type="dxa"/>
            <w:vAlign w:val="center"/>
          </w:tcPr>
          <w:p w14:paraId="071B1899" w14:textId="5BFEB088" w:rsidR="0065196F" w:rsidRPr="002077BD" w:rsidRDefault="0065196F" w:rsidP="0065196F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1.00- 12.0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8B5038" w14:textId="1E0D69CA" w:rsidR="0065196F" w:rsidRPr="004460CC" w:rsidRDefault="0065196F" w:rsidP="0065196F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913562" w14:textId="34379E8C" w:rsidR="0065196F" w:rsidRPr="004460CC" w:rsidRDefault="0065196F" w:rsidP="0065196F">
            <w:pPr>
              <w:jc w:val="center"/>
              <w:rPr>
                <w:sz w:val="20"/>
                <w:szCs w:val="16"/>
                <w:lang w:val="en-US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29B9BD8E" w14:textId="3E393874" w:rsidR="0065196F" w:rsidRPr="004460CC" w:rsidRDefault="0065196F" w:rsidP="0065196F">
            <w:pPr>
              <w:pStyle w:val="TableParagraph"/>
              <w:jc w:val="center"/>
              <w:rPr>
                <w:sz w:val="20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5A9B8F7" w14:textId="4A122534" w:rsidR="0065196F" w:rsidRPr="004460CC" w:rsidRDefault="005E1B0E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 227 ORGANİK TARIMDA BİTKİ KORUMA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B29C766" w14:textId="1D3C50A7" w:rsidR="0065196F" w:rsidRPr="004460CC" w:rsidRDefault="004460CC" w:rsidP="0065196F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4 ORGANİK ARICILIK VE TOZLAŞMA</w:t>
            </w:r>
          </w:p>
        </w:tc>
      </w:tr>
      <w:tr w:rsidR="0065196F" w14:paraId="17636F09" w14:textId="77777777" w:rsidTr="00462EED">
        <w:trPr>
          <w:trHeight w:val="465"/>
        </w:trPr>
        <w:tc>
          <w:tcPr>
            <w:tcW w:w="1424" w:type="dxa"/>
            <w:shd w:val="clear" w:color="auto" w:fill="D9D9D9" w:themeFill="background1" w:themeFillShade="D9"/>
            <w:vAlign w:val="center"/>
          </w:tcPr>
          <w:p w14:paraId="59DD547A" w14:textId="7AC11FCD" w:rsidR="0065196F" w:rsidRPr="002077BD" w:rsidRDefault="0065196F" w:rsidP="0065196F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  <w:r w:rsidRPr="002077BD">
              <w:rPr>
                <w:spacing w:val="-5"/>
                <w:sz w:val="18"/>
                <w:szCs w:val="18"/>
              </w:rPr>
              <w:t>Ara</w:t>
            </w:r>
          </w:p>
        </w:tc>
        <w:tc>
          <w:tcPr>
            <w:tcW w:w="287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33941598" w:rsidR="0065196F" w:rsidRPr="00B14AB1" w:rsidRDefault="0065196F" w:rsidP="0065196F">
            <w:pPr>
              <w:pStyle w:val="TableParagraph"/>
              <w:ind w:left="104" w:right="85"/>
              <w:jc w:val="center"/>
              <w:rPr>
                <w:spacing w:val="-10"/>
                <w:sz w:val="16"/>
                <w:szCs w:val="18"/>
              </w:rPr>
            </w:pPr>
          </w:p>
        </w:tc>
        <w:tc>
          <w:tcPr>
            <w:tcW w:w="291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24282805" w:rsidR="0065196F" w:rsidRPr="00B14AB1" w:rsidRDefault="0065196F" w:rsidP="0065196F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16"/>
                <w:szCs w:val="18"/>
              </w:rPr>
            </w:pPr>
          </w:p>
        </w:tc>
        <w:tc>
          <w:tcPr>
            <w:tcW w:w="2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4588977B" w:rsidR="0065196F" w:rsidRPr="00B14AB1" w:rsidRDefault="0065196F" w:rsidP="0065196F">
            <w:pPr>
              <w:pStyle w:val="TableParagraph"/>
              <w:ind w:left="104" w:right="86"/>
              <w:jc w:val="center"/>
              <w:rPr>
                <w:sz w:val="16"/>
                <w:szCs w:val="18"/>
              </w:rPr>
            </w:pPr>
          </w:p>
        </w:tc>
        <w:tc>
          <w:tcPr>
            <w:tcW w:w="272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0AF71FB8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725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5239B58F" w:rsidR="0065196F" w:rsidRPr="00B14AB1" w:rsidRDefault="0065196F" w:rsidP="0065196F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65196F" w14:paraId="1A279E6C" w14:textId="77777777" w:rsidTr="005E1B0E">
        <w:trPr>
          <w:trHeight w:val="593"/>
        </w:trPr>
        <w:tc>
          <w:tcPr>
            <w:tcW w:w="1424" w:type="dxa"/>
            <w:vAlign w:val="center"/>
          </w:tcPr>
          <w:p w14:paraId="1BAF3875" w14:textId="0C14C5EC" w:rsidR="0065196F" w:rsidRPr="002077BD" w:rsidRDefault="0065196F" w:rsidP="004460CC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13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-14</w:t>
            </w:r>
            <w:r>
              <w:rPr>
                <w:b/>
                <w:color w:val="FF0000"/>
                <w:spacing w:val="-2"/>
                <w:sz w:val="24"/>
                <w:szCs w:val="18"/>
              </w:rPr>
              <w:t>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89AB6F" w14:textId="69C55E88" w:rsidR="0065196F" w:rsidRPr="004460CC" w:rsidRDefault="0065196F" w:rsidP="0065196F">
            <w:pPr>
              <w:pStyle w:val="TableParagraph"/>
              <w:ind w:left="104" w:right="85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82B815" w14:textId="54CA239F" w:rsidR="0065196F" w:rsidRPr="004460CC" w:rsidRDefault="0065196F" w:rsidP="0065196F">
            <w:pPr>
              <w:pStyle w:val="TableParagraph"/>
              <w:spacing w:before="47" w:line="225" w:lineRule="auto"/>
              <w:ind w:left="104" w:right="83"/>
              <w:rPr>
                <w:sz w:val="20"/>
                <w:szCs w:val="18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03DCFA04" w14:textId="35AE23E0" w:rsidR="0065196F" w:rsidRPr="004460CC" w:rsidRDefault="0065196F" w:rsidP="0065196F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4F700CA5" w14:textId="03A02282" w:rsidR="0065196F" w:rsidRPr="004460CC" w:rsidRDefault="005E1B0E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0 PROJE HAZIRLAMA VE SEMİNER</w:t>
            </w: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18A201B1" w14:textId="74A327FB" w:rsidR="0065196F" w:rsidRPr="004460CC" w:rsidRDefault="005E1B0E" w:rsidP="0065196F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22 ORGANİK SEBZECİLİK</w:t>
            </w:r>
          </w:p>
        </w:tc>
      </w:tr>
      <w:tr w:rsidR="0065196F" w14:paraId="380A9BA0" w14:textId="77777777" w:rsidTr="005E1B0E">
        <w:trPr>
          <w:trHeight w:val="531"/>
        </w:trPr>
        <w:tc>
          <w:tcPr>
            <w:tcW w:w="1424" w:type="dxa"/>
            <w:vAlign w:val="center"/>
          </w:tcPr>
          <w:p w14:paraId="6AC20AF7" w14:textId="2AB66963" w:rsidR="0065196F" w:rsidRPr="002077BD" w:rsidRDefault="0065196F" w:rsidP="004460CC">
            <w:pPr>
              <w:pStyle w:val="TableParagraph"/>
              <w:spacing w:before="17"/>
              <w:ind w:left="19"/>
              <w:rPr>
                <w:sz w:val="18"/>
                <w:szCs w:val="18"/>
              </w:rPr>
            </w:pP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14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-</w:t>
            </w:r>
            <w:r w:rsidRPr="007E1B5F">
              <w:rPr>
                <w:b/>
                <w:color w:val="FF0000"/>
                <w:sz w:val="24"/>
                <w:szCs w:val="18"/>
              </w:rPr>
              <w:t xml:space="preserve"> 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15:</w:t>
            </w:r>
            <w:r w:rsidR="004460CC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  <w:r w:rsidRPr="007E1B5F">
              <w:rPr>
                <w:b/>
                <w:color w:val="FF0000"/>
                <w:spacing w:val="-2"/>
                <w:sz w:val="24"/>
                <w:szCs w:val="18"/>
              </w:rPr>
              <w:t>0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2B9A3F" w14:textId="553AC130" w:rsidR="0065196F" w:rsidRPr="004460CC" w:rsidRDefault="0065196F" w:rsidP="0065196F">
            <w:pPr>
              <w:pStyle w:val="TableParagraph"/>
              <w:spacing w:before="33"/>
              <w:jc w:val="center"/>
              <w:rPr>
                <w:sz w:val="20"/>
                <w:szCs w:val="18"/>
              </w:rPr>
            </w:pPr>
          </w:p>
        </w:tc>
        <w:tc>
          <w:tcPr>
            <w:tcW w:w="2919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C927AB" w14:textId="0B33EC49" w:rsidR="0065196F" w:rsidRPr="004460CC" w:rsidRDefault="0065196F" w:rsidP="0065196F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</w:p>
        </w:tc>
        <w:tc>
          <w:tcPr>
            <w:tcW w:w="2625" w:type="dxa"/>
            <w:tcBorders>
              <w:right w:val="single" w:sz="4" w:space="0" w:color="auto"/>
            </w:tcBorders>
            <w:vAlign w:val="center"/>
          </w:tcPr>
          <w:p w14:paraId="7003C195" w14:textId="61FC52BB" w:rsidR="0065196F" w:rsidRPr="004460CC" w:rsidRDefault="005E1B0E" w:rsidP="0065196F">
            <w:pPr>
              <w:pStyle w:val="TableParagraph"/>
              <w:ind w:left="104" w:right="86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04 BAHÇE BİTKİLERİ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5B2651B6" w14:textId="707E0E2A" w:rsidR="0065196F" w:rsidRPr="004460CC" w:rsidRDefault="0065196F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</w:p>
        </w:tc>
        <w:tc>
          <w:tcPr>
            <w:tcW w:w="2725" w:type="dxa"/>
            <w:tcBorders>
              <w:right w:val="single" w:sz="4" w:space="0" w:color="auto"/>
            </w:tcBorders>
            <w:vAlign w:val="center"/>
          </w:tcPr>
          <w:p w14:paraId="68199233" w14:textId="70295C7C" w:rsidR="0065196F" w:rsidRPr="004460CC" w:rsidRDefault="005E1B0E" w:rsidP="0065196F">
            <w:pPr>
              <w:pStyle w:val="TableParagraph"/>
              <w:ind w:left="104" w:right="87"/>
              <w:jc w:val="center"/>
              <w:rPr>
                <w:sz w:val="20"/>
                <w:szCs w:val="18"/>
              </w:rPr>
            </w:pPr>
            <w:r w:rsidRPr="004460CC">
              <w:rPr>
                <w:sz w:val="20"/>
                <w:szCs w:val="17"/>
              </w:rPr>
              <w:t>AOT212 ÜRÜNLERİN MUHAFAZA, AMBALAJ VE TAŞ</w:t>
            </w:r>
            <w:r>
              <w:rPr>
                <w:sz w:val="20"/>
                <w:szCs w:val="17"/>
              </w:rPr>
              <w:t>INMASI</w:t>
            </w: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59C6C6C0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>OT</w:t>
      </w:r>
      <w:r w:rsidR="00F2692A">
        <w:rPr>
          <w:sz w:val="18"/>
          <w:szCs w:val="18"/>
        </w:rPr>
        <w:t>2</w:t>
      </w:r>
      <w:r w:rsidR="00ED4060">
        <w:rPr>
          <w:sz w:val="18"/>
          <w:szCs w:val="18"/>
        </w:rPr>
        <w:t xml:space="preserve">- </w:t>
      </w:r>
      <w:r w:rsidRPr="00025BC4">
        <w:rPr>
          <w:sz w:val="18"/>
          <w:szCs w:val="18"/>
        </w:rPr>
        <w:t>Derslik</w:t>
      </w:r>
      <w:r w:rsidR="007779D8">
        <w:rPr>
          <w:sz w:val="18"/>
          <w:szCs w:val="18"/>
        </w:rPr>
        <w:t xml:space="preserve"> </w:t>
      </w:r>
      <w:r w:rsidR="00462EED">
        <w:rPr>
          <w:sz w:val="18"/>
          <w:szCs w:val="18"/>
        </w:rPr>
        <w:t>2</w:t>
      </w:r>
      <w:r w:rsidRPr="00025BC4">
        <w:rPr>
          <w:sz w:val="18"/>
          <w:szCs w:val="18"/>
        </w:rPr>
        <w:t xml:space="preserve">     </w:t>
      </w:r>
    </w:p>
    <w:p w14:paraId="21DF4A93" w14:textId="77777777" w:rsidR="00E64688" w:rsidRPr="00025BC4" w:rsidRDefault="00E64688" w:rsidP="00E64688">
      <w:pPr>
        <w:rPr>
          <w:sz w:val="18"/>
          <w:szCs w:val="18"/>
        </w:rPr>
      </w:pPr>
      <w:bookmarkStart w:id="1" w:name="_GoBack"/>
      <w:bookmarkEnd w:id="1"/>
    </w:p>
    <w:sectPr w:rsidR="00E64688" w:rsidRPr="00025BC4" w:rsidSect="0065196F">
      <w:footerReference w:type="default" r:id="rId6"/>
      <w:type w:val="continuous"/>
      <w:pgSz w:w="16840" w:h="11900" w:orient="landscape"/>
      <w:pgMar w:top="566" w:right="460" w:bottom="425" w:left="20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8561EF" w14:textId="77777777" w:rsidR="00F45800" w:rsidRDefault="00F45800">
      <w:r>
        <w:separator/>
      </w:r>
    </w:p>
  </w:endnote>
  <w:endnote w:type="continuationSeparator" w:id="0">
    <w:p w14:paraId="0DD8DA3D" w14:textId="77777777" w:rsidR="00F45800" w:rsidRDefault="00F458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7AC6E4" w14:textId="77777777" w:rsidR="00F45800" w:rsidRDefault="00F45800">
      <w:r>
        <w:separator/>
      </w:r>
    </w:p>
  </w:footnote>
  <w:footnote w:type="continuationSeparator" w:id="0">
    <w:p w14:paraId="3D91A55D" w14:textId="77777777" w:rsidR="00F45800" w:rsidRDefault="00F458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LQwNjGwMDM1NTVU0lEKTi0uzszPAykwqgUAgsHDcSwAAAA="/>
  </w:docVars>
  <w:rsids>
    <w:rsidRoot w:val="0073083D"/>
    <w:rsid w:val="0000720E"/>
    <w:rsid w:val="00025BC4"/>
    <w:rsid w:val="00031E36"/>
    <w:rsid w:val="00056094"/>
    <w:rsid w:val="000B5637"/>
    <w:rsid w:val="000B68AC"/>
    <w:rsid w:val="00150390"/>
    <w:rsid w:val="00174F5B"/>
    <w:rsid w:val="001F078F"/>
    <w:rsid w:val="001F2AA0"/>
    <w:rsid w:val="002077BD"/>
    <w:rsid w:val="002377AB"/>
    <w:rsid w:val="00263177"/>
    <w:rsid w:val="00266D74"/>
    <w:rsid w:val="00274300"/>
    <w:rsid w:val="002C6694"/>
    <w:rsid w:val="003265FB"/>
    <w:rsid w:val="0032706C"/>
    <w:rsid w:val="00362E31"/>
    <w:rsid w:val="00367143"/>
    <w:rsid w:val="003736DE"/>
    <w:rsid w:val="00383CF4"/>
    <w:rsid w:val="004247E7"/>
    <w:rsid w:val="004305D5"/>
    <w:rsid w:val="004439C0"/>
    <w:rsid w:val="004460CC"/>
    <w:rsid w:val="00462EED"/>
    <w:rsid w:val="00472745"/>
    <w:rsid w:val="00486FE4"/>
    <w:rsid w:val="004B7B9B"/>
    <w:rsid w:val="004C1120"/>
    <w:rsid w:val="00592A93"/>
    <w:rsid w:val="005B1DDC"/>
    <w:rsid w:val="005B305A"/>
    <w:rsid w:val="005C3107"/>
    <w:rsid w:val="005D0544"/>
    <w:rsid w:val="005D14EC"/>
    <w:rsid w:val="005E1B0E"/>
    <w:rsid w:val="005F73DB"/>
    <w:rsid w:val="00606956"/>
    <w:rsid w:val="00620802"/>
    <w:rsid w:val="0065196F"/>
    <w:rsid w:val="0073083D"/>
    <w:rsid w:val="00761335"/>
    <w:rsid w:val="007779D8"/>
    <w:rsid w:val="007840F5"/>
    <w:rsid w:val="007A25C7"/>
    <w:rsid w:val="007B5474"/>
    <w:rsid w:val="007E5328"/>
    <w:rsid w:val="00815B0A"/>
    <w:rsid w:val="00816D5D"/>
    <w:rsid w:val="008244B0"/>
    <w:rsid w:val="00881EC7"/>
    <w:rsid w:val="008D3F93"/>
    <w:rsid w:val="009165FE"/>
    <w:rsid w:val="00927318"/>
    <w:rsid w:val="00946DED"/>
    <w:rsid w:val="0095482B"/>
    <w:rsid w:val="009E2193"/>
    <w:rsid w:val="009F6F9D"/>
    <w:rsid w:val="009F74F9"/>
    <w:rsid w:val="00A52E6A"/>
    <w:rsid w:val="00A60296"/>
    <w:rsid w:val="00A7453E"/>
    <w:rsid w:val="00A77211"/>
    <w:rsid w:val="00AD1014"/>
    <w:rsid w:val="00AD4E11"/>
    <w:rsid w:val="00B02C19"/>
    <w:rsid w:val="00B10A73"/>
    <w:rsid w:val="00B14AB1"/>
    <w:rsid w:val="00B44251"/>
    <w:rsid w:val="00B64A09"/>
    <w:rsid w:val="00B727CA"/>
    <w:rsid w:val="00BD112D"/>
    <w:rsid w:val="00BD3A84"/>
    <w:rsid w:val="00C36F99"/>
    <w:rsid w:val="00C55018"/>
    <w:rsid w:val="00C728B4"/>
    <w:rsid w:val="00CA621F"/>
    <w:rsid w:val="00CC3E7E"/>
    <w:rsid w:val="00CE09F1"/>
    <w:rsid w:val="00D06821"/>
    <w:rsid w:val="00D41855"/>
    <w:rsid w:val="00D46AA3"/>
    <w:rsid w:val="00D61111"/>
    <w:rsid w:val="00D86E7D"/>
    <w:rsid w:val="00DB0316"/>
    <w:rsid w:val="00DD343C"/>
    <w:rsid w:val="00E03B78"/>
    <w:rsid w:val="00E64688"/>
    <w:rsid w:val="00E843B4"/>
    <w:rsid w:val="00EB31EB"/>
    <w:rsid w:val="00EC48EA"/>
    <w:rsid w:val="00ED4060"/>
    <w:rsid w:val="00EF46F8"/>
    <w:rsid w:val="00EF4834"/>
    <w:rsid w:val="00F10FF7"/>
    <w:rsid w:val="00F2692A"/>
    <w:rsid w:val="00F30D3F"/>
    <w:rsid w:val="00F45800"/>
    <w:rsid w:val="00F54D59"/>
    <w:rsid w:val="00FB6572"/>
    <w:rsid w:val="00FF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736DE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ın atakan</cp:lastModifiedBy>
  <cp:revision>31</cp:revision>
  <dcterms:created xsi:type="dcterms:W3CDTF">2025-09-24T20:57:00Z</dcterms:created>
  <dcterms:modified xsi:type="dcterms:W3CDTF">2026-06-10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